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A6C6F" w:rsidRPr="002B4E51" w:rsidRDefault="00AA6C6F" w:rsidP="00AA6C6F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bCs/>
          <w:sz w:val="36"/>
          <w:szCs w:val="36"/>
          <w:u w:val="single"/>
        </w:rPr>
        <w:t>B6 Session-7 Assignment-3</w:t>
      </w:r>
    </w:p>
    <w:p w:rsidR="00AA6C6F" w:rsidRPr="002B4E51" w:rsidRDefault="00AA6C6F" w:rsidP="00AA6C6F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</w:p>
    <w:p w:rsidR="008019A3" w:rsidRPr="008019A3" w:rsidRDefault="008019A3" w:rsidP="008019A3">
      <w:pPr>
        <w:pStyle w:val="BodyText"/>
      </w:pPr>
    </w:p>
    <w:p w:rsidR="008019A3" w:rsidRPr="008019A3" w:rsidRDefault="008019A3" w:rsidP="008019A3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8019A3">
        <w:rPr>
          <w:color w:val="C00000"/>
        </w:rPr>
        <w:t>1. Create a box and whisker plot by class using mtcars dataset.</w:t>
      </w:r>
    </w:p>
    <w:p w:rsidR="008019A3" w:rsidRPr="008019A3" w:rsidRDefault="008019A3" w:rsidP="008019A3">
      <w:pPr>
        <w:pStyle w:val="BodyText"/>
      </w:pPr>
    </w:p>
    <w:p w:rsidR="00163B61" w:rsidRDefault="008D4351">
      <w:pPr>
        <w:pStyle w:val="SourceCode"/>
      </w:pPr>
      <w:r>
        <w:rPr>
          <w:rStyle w:val="VerbatimChar"/>
        </w:rPr>
        <w:t>summary(cars)</w:t>
      </w:r>
      <w:r>
        <w:br/>
      </w:r>
      <w:r>
        <w:rPr>
          <w:rStyle w:val="VerbatimChar"/>
        </w:rPr>
        <w:t>boxplot(mtcars$mpg)</w:t>
      </w:r>
      <w:r>
        <w:br/>
      </w:r>
      <w:r>
        <w:rPr>
          <w:rStyle w:val="VerbatimChar"/>
        </w:rPr>
        <w:t>boxplot(mtcars$mpg, horizontal = TRUE)</w:t>
      </w:r>
      <w:r>
        <w:br/>
      </w:r>
      <w:r>
        <w:rPr>
          <w:rStyle w:val="VerbatimChar"/>
        </w:rPr>
        <w:t>boxplot(mtcars$mpg, col = 'blue')</w:t>
      </w:r>
      <w:r>
        <w:br/>
      </w:r>
      <w:r>
        <w:rPr>
          <w:rStyle w:val="VerbatimChar"/>
        </w:rPr>
        <w:t>boxplot(mtcars$mpg, border = 'red')</w:t>
      </w:r>
      <w:r>
        <w:br/>
      </w:r>
      <w:r>
        <w:rPr>
          <w:rStyle w:val="VerbatimChar"/>
        </w:rPr>
        <w:t>boxplot(mtcars$mpg, range = 0)</w:t>
      </w:r>
      <w:r>
        <w:br/>
      </w:r>
      <w:r>
        <w:rPr>
          <w:rStyle w:val="VerbatimChar"/>
        </w:rPr>
        <w:t>boxplot(mtcars$mpg, range = 1)</w:t>
      </w:r>
      <w:r>
        <w:br/>
      </w:r>
      <w:r>
        <w:rPr>
          <w:rStyle w:val="VerbatimChar"/>
        </w:rPr>
        <w:t>boxplot(mtcars$mpg, range = 1, outline = FALSE)</w:t>
      </w:r>
      <w:r>
        <w:br/>
      </w:r>
      <w:r>
        <w:rPr>
          <w:rStyle w:val="VerbatimChar"/>
        </w:rPr>
        <w:t>boxplot(mtcars$mpg ~ mtcars$cyl)</w:t>
      </w:r>
      <w:r>
        <w:br/>
      </w:r>
      <w:r>
        <w:rPr>
          <w:rStyle w:val="VerbatimChar"/>
        </w:rPr>
        <w:t>mpg_split&lt;- split(mtcars$mpg, mtcars$cyl)</w:t>
      </w:r>
      <w:r>
        <w:br/>
      </w:r>
      <w:r>
        <w:rPr>
          <w:rStyle w:val="VerbatimChar"/>
        </w:rPr>
        <w:t>mpg_split</w:t>
      </w:r>
      <w:r>
        <w:br/>
      </w:r>
      <w:r>
        <w:rPr>
          <w:rStyle w:val="VerbatimChar"/>
        </w:rPr>
        <w:t>mpg_4 &lt;- mpg_split$`4`</w:t>
      </w:r>
      <w:r>
        <w:br/>
      </w:r>
      <w:r>
        <w:rPr>
          <w:rStyle w:val="VerbatimChar"/>
        </w:rPr>
        <w:t>mpg_6 &lt;- mpg_split$`6`</w:t>
      </w:r>
      <w:r>
        <w:br/>
      </w:r>
      <w:r>
        <w:rPr>
          <w:rStyle w:val="VerbatimChar"/>
        </w:rPr>
        <w:t>mpg_8 &lt;- mpg_split$`8`</w:t>
      </w:r>
      <w:r>
        <w:br/>
      </w:r>
      <w:r>
        <w:rPr>
          <w:rStyle w:val="VerbatimChar"/>
        </w:rPr>
        <w:t>boxplot(mpg_4, mpg_6, mpg_8)</w:t>
      </w:r>
      <w:r>
        <w:br/>
      </w:r>
      <w:r>
        <w:rPr>
          <w:rStyle w:val="VerbatimChar"/>
        </w:rPr>
        <w:t>boxplot(mtcars$mpg ~ mtcars$cyl, col = 'blue')</w:t>
      </w:r>
      <w:r>
        <w:br/>
      </w:r>
      <w:r>
        <w:rPr>
          <w:rStyle w:val="VerbatimChar"/>
        </w:rPr>
        <w:t>boxplot(mtcars$mpg ~ mtcars$cyl,col = c('red', 'blue', 'yellow'))</w:t>
      </w:r>
      <w:r>
        <w:br/>
      </w:r>
      <w:r>
        <w:rPr>
          <w:rStyle w:val="VerbatimChar"/>
        </w:rPr>
        <w:t>boxplot(mtcars$mpg ~ mtcars$cyl, range = 1, outline = TRUE,horizontal = TRUE, col = c('red', 'blue', 'yellow'), main = 'Miles Per Gallon by Cylinders',ylab = 'Number of Cylinders', xlab = 'Miles Per Gallon',names = c('Four', 'Six', 'Eight'))</w:t>
      </w:r>
      <w:r>
        <w:br/>
      </w:r>
      <w:r>
        <w:br/>
      </w:r>
      <w:r>
        <w:br/>
      </w:r>
    </w:p>
    <w:p w:rsidR="00163B61" w:rsidRDefault="008D4351">
      <w:pPr>
        <w:pStyle w:val="FirstParagraph"/>
        <w:rPr>
          <w:rStyle w:val="VerbatimChar"/>
        </w:rPr>
      </w:pPr>
      <w:r>
        <w:rPr>
          <w:rStyle w:val="VerbatimChar"/>
        </w:rPr>
        <w:t>{r setup, include=FALSE} knitr::opts_chunk$set(echo = TRUE)</w:t>
      </w:r>
    </w:p>
    <w:p w:rsidR="00B07F36" w:rsidRDefault="00B07F36" w:rsidP="00B07F36">
      <w:pPr>
        <w:pStyle w:val="BodyText"/>
      </w:pPr>
    </w:p>
    <w:p w:rsidR="00B07F36" w:rsidRDefault="00FC583A" w:rsidP="00B07F3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25" name="Picture 25" descr="C:\Users\Seshan\Desktop\sv R related\Assignments in R markdowns\7.3 Boxplots\Rplot12-multicolo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C:\Users\Seshan\Desktop\sv R related\Assignments in R markdowns\7.3 Boxplots\Rplot12-multicolor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4" name="Picture 24" descr="C:\Users\Seshan\Desktop\sv R related\Assignments in R markdowns\7.3 Boxplots\Rplot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Seshan\Desktop\sv R related\Assignments in R markdowns\7.3 Boxplots\Rplot10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23" name="Picture 23" descr="C:\Users\Seshan\Desktop\sv R related\Assignments in R markdowns\7.3 Boxplots\Rplot9-BivariateMultivariate Box 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Seshan\Desktop\sv R related\Assignments in R markdowns\7.3 Boxplots\Rplot9-BivariateMultivariate Box Plot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2" name="Picture 22" descr="C:\Users\Seshan\Desktop\sv R related\Assignments in R markdowns\7.3 Boxplots\Rplot8-range = 1, outline = TRU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:\Users\Seshan\Desktop\sv R related\Assignments in R markdowns\7.3 Boxplots\Rplot8-range = 1, outline = TRUE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21" name="Picture 21" descr="C:\Users\Seshan\Desktop\sv R related\Assignments in R markdowns\7.3 Boxplots\Rplot7-range = 1, outline = FALS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:\Users\Seshan\Desktop\sv R related\Assignments in R markdowns\7.3 Boxplots\Rplot7-range = 1, outline = FALSE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20" name="Picture 20" descr="C:\Users\Seshan\Desktop\sv R related\Assignments in R markdowns\7.3 Boxplots\Rplot6-set the value of range to 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C:\Users\Seshan\Desktop\sv R related\Assignments in R markdowns\7.3 Boxplots\Rplot6-set the value of range to 1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19" name="Picture 19" descr="C:\Users\Seshan\Desktop\sv R related\Assignments in R markdowns\7.3 Boxplots\Rplot5-set the value of range to 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C:\Users\Seshan\Desktop\sv R related\Assignments in R markdowns\7.3 Boxplots\Rplot5-set the value of range to 0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8" name="Picture 18" descr="C:\Users\Seshan\Desktop\sv R related\Assignments in R markdowns\7.3 Boxplots\Rplot4- border color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Seshan\Desktop\sv R related\Assignments in R markdowns\7.3 Boxplots\Rplot4- border colored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17" name="Picture 17" descr="C:\Users\Seshan\Desktop\sv R related\Assignments in R markdowns\7.3 Boxplots\Rplot3 colored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C:\Users\Seshan\Desktop\sv R related\Assignments in R markdowns\7.3 Boxplots\Rplot3 colored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6" name="Picture 16" descr="C:\Users\Seshan\Desktop\sv R related\Assignments in R markdowns\7.3 Boxplots\Rplot2-Horizonta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C:\Users\Seshan\Desktop\sv R related\Assignments in R markdowns\7.3 Boxplots\Rplot2-Horizontal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086350" cy="3457575"/>
            <wp:effectExtent l="0" t="0" r="0" b="0"/>
            <wp:docPr id="15" name="Picture 15" descr="C:\Users\Seshan\Desktop\sv R related\Assignments in R markdowns\7.3 Boxplots\Rplot1-Basic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C:\Users\Seshan\Desktop\sv R related\Assignments in R markdowns\7.3 Boxplots\Rplot1-Basic boxplot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086350" cy="3457575"/>
            <wp:effectExtent l="0" t="0" r="0" b="0"/>
            <wp:docPr id="14" name="Picture 14" descr="C:\Users\Seshan\Desktop\sv R related\Assignments in R markdowns\7.3 Boxplots\Rplot13-adding titl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C:\Users\Seshan\Desktop\sv R related\Assignments in R markdowns\7.3 Boxplots\Rplot13-adding title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7F36" w:rsidRDefault="00B07F36" w:rsidP="00B07F36">
      <w:pPr>
        <w:pStyle w:val="BodyText"/>
      </w:pPr>
    </w:p>
    <w:p w:rsidR="009206C7" w:rsidRDefault="009206C7" w:rsidP="009206C7">
      <w:pPr>
        <w:pStyle w:val="Title"/>
      </w:pPr>
      <w:r>
        <w:lastRenderedPageBreak/>
        <w:t>session7 assignment3</w:t>
      </w:r>
    </w:p>
    <w:p w:rsidR="009206C7" w:rsidRDefault="009206C7" w:rsidP="009206C7">
      <w:pPr>
        <w:pStyle w:val="Title"/>
      </w:pPr>
      <w:r>
        <w:t>(Box plot &amp; Whiskers)</w:t>
      </w:r>
    </w:p>
    <w:p w:rsidR="009206C7" w:rsidRDefault="009206C7" w:rsidP="009206C7">
      <w:pPr>
        <w:pStyle w:val="Author"/>
      </w:pPr>
      <w:r>
        <w:t>varatharajan</w:t>
      </w:r>
    </w:p>
    <w:p w:rsidR="009206C7" w:rsidRDefault="009206C7" w:rsidP="009206C7">
      <w:pPr>
        <w:pStyle w:val="Date"/>
      </w:pPr>
      <w:r>
        <w:t>June 14, 2018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xtable)</w:t>
      </w:r>
      <w:r>
        <w:br/>
      </w:r>
      <w:r>
        <w:rPr>
          <w:rStyle w:val="VerbatimChar"/>
        </w:rPr>
        <w:t>head(mtcars)</w:t>
      </w:r>
      <w:r>
        <w:br/>
      </w:r>
      <w:r>
        <w:rPr>
          <w:rStyle w:val="VerbatimChar"/>
        </w:rPr>
        <w:t>mtcars$cyl&lt;- factor(mtcars$cyl)</w:t>
      </w:r>
      <w:r>
        <w:br/>
      </w:r>
      <w:r>
        <w:rPr>
          <w:rStyle w:val="VerbatimChar"/>
        </w:rPr>
        <w:t>mtcars$labels&lt;- row.names(mtcars)</w:t>
      </w:r>
      <w:r>
        <w:br/>
      </w:r>
      <w:r>
        <w:rPr>
          <w:rStyle w:val="VerbatimChar"/>
        </w:rPr>
        <w:t>summary(mtcars)</w:t>
      </w:r>
      <w:r>
        <w:br/>
      </w:r>
      <w:r>
        <w:rPr>
          <w:rStyle w:val="VerbatimChar"/>
        </w:rPr>
        <w:t>library(gridExtra)</w:t>
      </w:r>
      <w:r>
        <w:br/>
      </w:r>
      <w:r>
        <w:rPr>
          <w:rStyle w:val="VerbatimChar"/>
        </w:rPr>
        <w:t>library(ggplot2)</w:t>
      </w:r>
      <w:r>
        <w:br/>
      </w:r>
      <w:r>
        <w:rPr>
          <w:rStyle w:val="VerbatimChar"/>
        </w:rPr>
        <w:t>library(ggthemes)</w:t>
      </w:r>
      <w:r>
        <w:br/>
      </w:r>
      <w:r>
        <w:rPr>
          <w:rStyle w:val="VerbatimChar"/>
        </w:rPr>
        <w:t>library(tufte)</w:t>
      </w:r>
      <w:r>
        <w:br/>
      </w:r>
      <w:r>
        <w:rPr>
          <w:rStyle w:val="VerbatimChar"/>
        </w:rPr>
        <w:t>p &lt;- ggplot(data = mtcars, aes(x = cyl, y = mpg, fill = cyl))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p &lt;- p + geom_boxplot() +ggtitle("Car Milage Data") +labs(x = "Number of Cylinders", y = "Miles Per Gallon") +scale_fill_discrete(name = "Cylinders")</w:t>
      </w:r>
      <w:r>
        <w:br/>
      </w:r>
    </w:p>
    <w:p w:rsidR="009206C7" w:rsidRDefault="009206C7" w:rsidP="009206C7">
      <w:pPr>
        <w:pStyle w:val="SourceCode"/>
        <w:rPr>
          <w:rStyle w:val="VerbatimChar"/>
        </w:rPr>
      </w:pPr>
      <w:r>
        <w:rPr>
          <w:rStyle w:val="VerbatimChar"/>
        </w:rPr>
        <w:t>p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p &lt;- ggplot(mtcars, aes(x = wt, y = mpg)) +geom_point() +ggtitle("Cars")</w:t>
      </w:r>
      <w:r>
        <w:br/>
      </w:r>
      <w:r>
        <w:rPr>
          <w:rStyle w:val="VerbatimChar"/>
        </w:rPr>
        <w:t>p2 &lt;- ggplot(mtcars, aes(x = wt, y = mpg, colour = factor(gear))) +geom_point() +ggtitle("Cars")</w:t>
      </w:r>
    </w:p>
    <w:p w:rsidR="009206C7" w:rsidRDefault="009206C7" w:rsidP="009206C7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p3 &lt;- p2 + facet_wrap(~ am)p + geom_rangeframe() +theme_tufte() + scale_x_continuous(breaks = extended_range_breaks()(mtcars$wt)) +scale_y_continuous(breaks = extended_range_breaks()(mtcars$mpg))</w:t>
      </w:r>
    </w:p>
    <w:p w:rsidR="009206C7" w:rsidRDefault="009206C7" w:rsidP="009206C7">
      <w:pPr>
        <w:pStyle w:val="SourceCode"/>
      </w:pPr>
      <w:r>
        <w:br/>
      </w:r>
      <w:r>
        <w:rPr>
          <w:rStyle w:val="VerbatimChar"/>
        </w:rPr>
        <w:t>p4 &lt;- ggplot(mtcars, aes(factor(cyl), mpg))p4 + theme_tufte(ticks=FALSE) + geom_tufteboxplot()p4 + theme_tufte(ticks=FALSE) +geom_tufteboxplot(median.type = "line")p4 + theme_tufte(ticks=FALSE) +geom_tufteboxplot(median.type = "line", whisker.type = 'point', hoffset = 0)p4 + theme_tufte(ticks=FALSE) +geom_tufteboxplot(median.type = "line", whisker.type = 'line', hoffset = 0, width = 3)</w:t>
      </w:r>
      <w:r>
        <w:br/>
      </w:r>
    </w:p>
    <w:p w:rsidR="009206C7" w:rsidRDefault="009206C7" w:rsidP="009206C7">
      <w:pPr>
        <w:pStyle w:val="FirstParagraph"/>
        <w:rPr>
          <w:rStyle w:val="VerbatimChar"/>
        </w:rPr>
      </w:pPr>
      <w:r>
        <w:rPr>
          <w:rStyle w:val="VerbatimChar"/>
        </w:rPr>
        <w:t>{r setup, include=FALSE} knitr::opts_chunk$set(echo = TRUE)</w:t>
      </w:r>
    </w:p>
    <w:p w:rsidR="009206C7" w:rsidRDefault="009206C7" w:rsidP="009206C7">
      <w:pPr>
        <w:pStyle w:val="BodyText"/>
      </w:pPr>
    </w:p>
    <w:p w:rsidR="009206C7" w:rsidRDefault="009206C7" w:rsidP="009206C7">
      <w:pPr>
        <w:pStyle w:val="BodyText"/>
      </w:pPr>
    </w:p>
    <w:tbl>
      <w:tblPr>
        <w:tblW w:w="10515" w:type="dxa"/>
        <w:tblCellSpacing w:w="0" w:type="dxa"/>
        <w:shd w:val="clear" w:color="auto" w:fill="002240"/>
        <w:tblLook w:val="04A0"/>
      </w:tblPr>
      <w:tblGrid>
        <w:gridCol w:w="2414"/>
        <w:gridCol w:w="828"/>
        <w:gridCol w:w="804"/>
        <w:gridCol w:w="804"/>
        <w:gridCol w:w="804"/>
        <w:gridCol w:w="804"/>
        <w:gridCol w:w="915"/>
        <w:gridCol w:w="915"/>
        <w:gridCol w:w="828"/>
        <w:gridCol w:w="1172"/>
        <w:gridCol w:w="227"/>
      </w:tblGrid>
      <w:tr w:rsidR="009206C7" w:rsidTr="009206C7">
        <w:trPr>
          <w:gridAfter w:val="1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mpg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cyl</w:t>
            </w:r>
          </w:p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fctr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isp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hp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drat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wt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qsec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vs</w:t>
            </w:r>
          </w:p>
          <w:p w:rsidR="009206C7" w:rsidRDefault="009206C7">
            <w:pPr>
              <w:spacing w:after="0" w:line="225" w:lineRule="atLeast"/>
              <w:jc w:val="righ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b/>
                <w:bCs/>
                <w:color w:val="FFFFFF"/>
                <w:sz w:val="20"/>
                <w:szCs w:val="20"/>
              </w:rPr>
              <w:t>am</w:t>
            </w:r>
          </w:p>
          <w:p w:rsidR="009206C7" w:rsidRDefault="009206C7">
            <w:pPr>
              <w:spacing w:after="0" w:line="225" w:lineRule="atLeast"/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17"/>
                <w:szCs w:val="17"/>
              </w:rPr>
              <w:t>&lt;fctr&gt;</w:t>
            </w:r>
          </w:p>
        </w:tc>
        <w:tc>
          <w:tcPr>
            <w:tcW w:w="75" w:type="dxa"/>
            <w:tcBorders>
              <w:top w:val="nil"/>
              <w:left w:val="nil"/>
              <w:bottom w:val="single" w:sz="6" w:space="0" w:color="auto"/>
              <w:right w:val="nil"/>
            </w:tcBorders>
            <w:shd w:val="clear" w:color="auto" w:fill="002240"/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zda RX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6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.4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zda RX4 Wag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9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8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Datsun 7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.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4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93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8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32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6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Manua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Hornet 4 Drive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1.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5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1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08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2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9.44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Hornet Sportabou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7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8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1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4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7.0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blCellSpacing w:w="0" w:type="dxa"/>
        </w:trPr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Valiant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8.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6cyl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2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05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.76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3.460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20.22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1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</w:pPr>
            <w:r>
              <w:rPr>
                <w:rFonts w:ascii="Lucida Sans" w:eastAsia="Times New Roman" w:hAnsi="Lucida Sans" w:cs="Times New Roman"/>
                <w:color w:val="FFFFFF"/>
                <w:sz w:val="20"/>
                <w:szCs w:val="20"/>
              </w:rPr>
              <w:t>Automatic</w:t>
            </w:r>
          </w:p>
        </w:tc>
        <w:tc>
          <w:tcPr>
            <w:tcW w:w="0" w:type="auto"/>
            <w:shd w:val="clear" w:color="auto" w:fill="002240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</w:tbl>
    <w:p w:rsidR="009206C7" w:rsidRDefault="009206C7" w:rsidP="009206C7">
      <w:pPr>
        <w:shd w:val="clear" w:color="auto" w:fill="002240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>
        <w:rPr>
          <w:rFonts w:ascii="Lucida Sans" w:eastAsia="Times New Roman" w:hAnsi="Lucida Sans" w:cs="Times New Roman"/>
          <w:color w:val="999999"/>
          <w:sz w:val="20"/>
          <w:szCs w:val="20"/>
        </w:rPr>
        <w:t>6 rows | 1-10 of 12 columns</w:t>
      </w:r>
    </w:p>
    <w:p w:rsidR="009206C7" w:rsidRDefault="00B77B14" w:rsidP="009206C7">
      <w:pPr>
        <w:spacing w:after="0"/>
        <w:rPr>
          <w:rFonts w:ascii="Times New Roman" w:eastAsia="Times New Roman" w:hAnsi="Times New Roman" w:cs="Times New Roman"/>
        </w:rPr>
      </w:pPr>
      <w:r w:rsidRPr="00B77B14">
        <w:rPr>
          <w:noProof/>
        </w:rPr>
      </w:r>
      <w:r w:rsidRPr="00B77B14">
        <w:rPr>
          <w:noProof/>
        </w:rPr>
        <w:pict>
          <v:rect id="Rectangle 33" o:spid="_x0000_s1029" alt="Description: data:image/png;base64,iVBORw0KGgoAAAANSUhEUgAAABYAAAAUCAYAAACJfM0wAAAAP0lEQVR42mNgGAWkAnd3nyYQpomhVDUcyTAzEKaK4WiGwgBlhuMwlDLDCRhKnuFEGkqdYBlNbqPJjc7JbfgDAEQ/SukpsTykAAAAAElFTkSuQmCC" style="width:16.75pt;height:15.0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" filled="f" stroked="f">
            <o:lock v:ext="edit" aspectratio="t"/>
            <w10:wrap type="none"/>
            <w10:anchorlock/>
          </v:rect>
        </w:pict>
      </w:r>
    </w:p>
    <w:tbl>
      <w:tblPr>
        <w:tblW w:w="0" w:type="dxa"/>
        <w:tblCellSpacing w:w="15" w:type="dxa"/>
        <w:tblLook w:val="04A0"/>
      </w:tblPr>
      <w:tblGrid>
        <w:gridCol w:w="246"/>
      </w:tblGrid>
      <w:tr w:rsidR="009206C7" w:rsidTr="009206C7">
        <w:trPr>
          <w:tblCellSpacing w:w="15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rPr>
                <w:rFonts w:cs="Times New Roman"/>
              </w:rPr>
            </w:pPr>
          </w:p>
        </w:tc>
      </w:tr>
    </w:tbl>
    <w:p w:rsidR="009206C7" w:rsidRDefault="009206C7" w:rsidP="009206C7">
      <w:pPr>
        <w:shd w:val="clear" w:color="auto" w:fill="05243E"/>
        <w:spacing w:after="150" w:line="225" w:lineRule="atLeast"/>
        <w:rPr>
          <w:rFonts w:ascii="Lucida Sans" w:eastAsia="Times New Roman" w:hAnsi="Lucida Sans" w:cs="Times New Roman"/>
          <w:vanish/>
          <w:color w:val="FFFFFF"/>
          <w:sz w:val="20"/>
          <w:szCs w:val="20"/>
        </w:rPr>
      </w:pPr>
    </w:p>
    <w:tbl>
      <w:tblPr>
        <w:tblW w:w="10363" w:type="dxa"/>
        <w:tblCellSpacing w:w="0" w:type="dxa"/>
        <w:tblLook w:val="04A0"/>
      </w:tblPr>
      <w:tblGrid>
        <w:gridCol w:w="3454"/>
        <w:gridCol w:w="1117"/>
        <w:gridCol w:w="1071"/>
        <w:gridCol w:w="1071"/>
        <w:gridCol w:w="1038"/>
        <w:gridCol w:w="1093"/>
        <w:gridCol w:w="1269"/>
        <w:gridCol w:w="250"/>
      </w:tblGrid>
      <w:tr w:rsidR="009206C7" w:rsidTr="009206C7">
        <w:trPr>
          <w:trHeight w:val="438"/>
          <w:tblHeader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 </w:t>
            </w:r>
          </w:p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mpg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cyl</w:t>
            </w:r>
          </w:p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fctr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isp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hp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drat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dbl&gt;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wt</w:t>
            </w:r>
          </w:p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  <w:sz w:val="17"/>
                <w:szCs w:val="17"/>
              </w:rPr>
            </w:pPr>
            <w:r>
              <w:rPr>
                <w:rFonts w:ascii="Times New Roman" w:eastAsia="Times New Roman" w:hAnsi="Times New Roman" w:cs="Times New Roman"/>
                <w:sz w:val="17"/>
                <w:szCs w:val="17"/>
              </w:rPr>
              <w:t>&lt;dbl&gt;</w:t>
            </w:r>
          </w:p>
        </w:tc>
        <w:tc>
          <w:tcPr>
            <w:tcW w:w="250" w:type="dxa"/>
            <w:tcBorders>
              <w:top w:val="nil"/>
              <w:left w:val="nil"/>
              <w:bottom w:val="single" w:sz="6" w:space="0" w:color="auto"/>
              <w:right w:val="nil"/>
            </w:tcBorders>
            <w:noWrap/>
            <w:tcMar>
              <w:top w:w="0" w:type="dxa"/>
              <w:left w:w="90" w:type="dxa"/>
              <w:bottom w:w="45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zda RX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62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azda RX4 Wag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9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87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atsun 7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.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4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93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8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32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net 4 Drive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1.4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5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1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08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21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rnet Sportabout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7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8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7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1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4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aliant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8.1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6cyl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2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05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.76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3.460</w:t>
            </w: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  <w:hideMark/>
          </w:tcPr>
          <w:p w:rsidR="009206C7" w:rsidRDefault="009206C7">
            <w:pPr>
              <w:spacing w:after="0"/>
              <w:rPr>
                <w:rFonts w:cs="Times New Roman"/>
              </w:rPr>
            </w:pPr>
          </w:p>
        </w:tc>
      </w:tr>
      <w:tr w:rsidR="009206C7" w:rsidTr="009206C7">
        <w:trPr>
          <w:trHeight w:val="257"/>
          <w:tblCellSpacing w:w="0" w:type="dxa"/>
        </w:trPr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jc w:val="right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tcMar>
              <w:top w:w="30" w:type="dxa"/>
              <w:left w:w="90" w:type="dxa"/>
              <w:bottom w:w="30" w:type="dxa"/>
              <w:right w:w="90" w:type="dxa"/>
            </w:tcMar>
            <w:vAlign w:val="center"/>
          </w:tcPr>
          <w:p w:rsidR="009206C7" w:rsidRDefault="009206C7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</w:tbl>
    <w:p w:rsidR="009206C7" w:rsidRDefault="009206C7" w:rsidP="009206C7">
      <w:pPr>
        <w:shd w:val="clear" w:color="auto" w:fill="05243E"/>
        <w:spacing w:after="0" w:line="225" w:lineRule="atLeast"/>
        <w:rPr>
          <w:rFonts w:ascii="Lucida Sans" w:eastAsia="Times New Roman" w:hAnsi="Lucida Sans" w:cs="Times New Roman"/>
          <w:color w:val="999999"/>
          <w:sz w:val="20"/>
          <w:szCs w:val="20"/>
        </w:rPr>
      </w:pPr>
      <w:r>
        <w:rPr>
          <w:rFonts w:ascii="Lucida Sans" w:eastAsia="Times New Roman" w:hAnsi="Lucida Sans" w:cs="Times New Roman"/>
          <w:color w:val="999999"/>
          <w:sz w:val="20"/>
          <w:szCs w:val="20"/>
        </w:rPr>
        <w:t>6 rows | 1-7 of 12 columns</w:t>
      </w:r>
    </w:p>
    <w:p w:rsidR="009206C7" w:rsidRDefault="009206C7" w:rsidP="009206C7">
      <w:pPr>
        <w:shd w:val="clear" w:color="auto" w:fill="05243E"/>
        <w:spacing w:after="0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>
        <w:rPr>
          <w:rFonts w:ascii="Lucida Console" w:eastAsia="Times New Roman" w:hAnsi="Lucida Console" w:cs="Times New Roman"/>
          <w:color w:val="FFFFFF"/>
          <w:sz w:val="17"/>
          <w:szCs w:val="17"/>
        </w:rPr>
        <w:t>data.frame</w:t>
      </w:r>
    </w:p>
    <w:p w:rsidR="009206C7" w:rsidRDefault="009206C7" w:rsidP="009206C7">
      <w:pPr>
        <w:shd w:val="clear" w:color="auto" w:fill="05243E"/>
        <w:spacing w:after="150" w:line="225" w:lineRule="atLeast"/>
        <w:jc w:val="center"/>
        <w:rPr>
          <w:rFonts w:ascii="Lucida Console" w:eastAsia="Times New Roman" w:hAnsi="Lucida Console" w:cs="Times New Roman"/>
          <w:color w:val="FFFFFF"/>
          <w:sz w:val="14"/>
          <w:szCs w:val="14"/>
        </w:rPr>
      </w:pPr>
      <w:r>
        <w:rPr>
          <w:rFonts w:ascii="Lucida Console" w:eastAsia="Times New Roman" w:hAnsi="Lucida Console" w:cs="Times New Roman"/>
          <w:color w:val="FFFFFF"/>
          <w:sz w:val="14"/>
          <w:szCs w:val="14"/>
        </w:rPr>
        <w:t>6 x 12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pgcyldisphp             drat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>Min.:10.40   4cyl:11   Min.   : 71.1   Min.: 52.0   Min.:2.760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15.43   6cyl: 7   1st Qu.:120.8   1st Qu.: 96.5   1st Qu.:3.080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edian :19.20   8cyl:14   Median :196.3   Median :123.0   Median :3.69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20.09             Mean   :230.7   Mean   :146.7   Mean   :3.597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22.80             3rd Qu.:326.0   3rd Qu.:180.0   3rd Qu.:3.920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33.90             Max.   :472.0   Max.   :335.0   Max.   :4.930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wtqsecvs                 am         gear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in.:1.513   Min.   :14.50   Min.   :0.0000   Automatic:19   3gears:1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2.581   1st Qu.:16.89   1st Qu.:0.0000   Manual   :13   4gears:12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edian :3.325   Median :17.71   Median :0.0000                  5gears: 5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3.217   Mean   :17.85   Mean   :0.4375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3.610   3rd Qu.:18.90   3rd Qu.:1.0000        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5.424   Max.   :22.90   Max.   :1.0000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carb          labels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in.:1.000   Length:32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2.000   Class :character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edian :2.000   Mode  :character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2.812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4.000                     </w:t>
      </w:r>
    </w:p>
    <w:p w:rsidR="009206C7" w:rsidRDefault="009206C7" w:rsidP="009206C7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8.000</w:t>
      </w:r>
    </w:p>
    <w:p w:rsidR="009206C7" w:rsidRDefault="009206C7" w:rsidP="009206C7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9206C7" w:rsidRDefault="00B77B14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 w:rsidRPr="00B77B14">
        <w:rPr>
          <w:noProof/>
        </w:rPr>
      </w:r>
      <w:r w:rsidRPr="00B77B14">
        <w:rPr>
          <w:noProof/>
        </w:rPr>
        <w:pict>
          <v:rect id="Rectangle 32" o:spid="_x0000_s1028" alt="Description: http://127.0.0.1:19447/chunk_output/s/8DE58A82/c2it9liikc73m/000005.png" style="width:24.3pt;height:24.3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" filled="f" stroked="f">
            <o:lock v:ext="edit" aspectratio="t"/>
            <w10:wrap type="none"/>
            <w10:anchorlock/>
          </v:rect>
        </w:pic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5943600" cy="36671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Default="00B77B14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 w:rsidRPr="00B77B14">
        <w:rPr>
          <w:noProof/>
        </w:rPr>
      </w:r>
      <w:r w:rsidRPr="00B77B14">
        <w:rPr>
          <w:noProof/>
        </w:rPr>
        <w:pict>
          <v:rect id="Rectangle 31" o:spid="_x0000_s1027" alt="Description: http://127.0.0.1:19447/chunk_output/s/8DE58A82/c2it9liikc73m/000007.png" style="width:24.3pt;height:24.3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" filled="f" stroked="f">
            <o:lock v:ext="edit" aspectratio="t"/>
            <w10:wrap type="none"/>
            <w10:anchorlock/>
          </v:rect>
        </w:pict>
      </w:r>
      <w:r w:rsidR="009206C7">
        <w:rPr>
          <w:noProof/>
        </w:rPr>
        <w:drawing>
          <wp:inline distT="0" distB="0" distL="0" distR="0">
            <wp:extent cx="5467350" cy="33718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  <w:rPr>
          <w:rStyle w:val="VerbatimChar"/>
        </w:rPr>
      </w:pPr>
    </w:p>
    <w:p w:rsidR="009206C7" w:rsidRDefault="009206C7" w:rsidP="009206C7">
      <w:pPr>
        <w:spacing w:after="150" w:line="225" w:lineRule="atLeast"/>
        <w:rPr>
          <w:rStyle w:val="VerbatimChar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rStyle w:val="VerbatimChar"/>
        </w:rPr>
        <w:lastRenderedPageBreak/>
        <w:t xml:space="preserve">p3 &lt;- p2 + facet_wrap(~ am)p + geom_rangeframe() +theme_tufte() + </w:t>
      </w:r>
      <w:r>
        <w:br/>
      </w:r>
      <w:r>
        <w:rPr>
          <w:rStyle w:val="VerbatimChar"/>
        </w:rPr>
        <w:t>scale_x_continuous(breaks = extended_range_breaks()(mtcars$wt)) +</w:t>
      </w:r>
      <w:r>
        <w:br/>
      </w:r>
      <w:r>
        <w:rPr>
          <w:rStyle w:val="VerbatimChar"/>
        </w:rPr>
        <w:t>scale_y_continuous(breaks = extended_range_breaks()(mtcars$mpg))</w:t>
      </w: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drawing>
          <wp:inline distT="0" distB="0" distL="0" distR="0">
            <wp:extent cx="5991225" cy="286702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Pr="00BF1E43" w:rsidRDefault="00BF1E43" w:rsidP="00BF1E43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C00000"/>
          <w:sz w:val="28"/>
          <w:szCs w:val="28"/>
        </w:rPr>
      </w:pPr>
      <w:r w:rsidRPr="00BF1E43">
        <w:rPr>
          <w:rStyle w:val="VerbatimChar"/>
          <w:color w:val="C00000"/>
          <w:sz w:val="28"/>
          <w:szCs w:val="28"/>
        </w:rPr>
        <w:t>Whisker type box plot</w:t>
      </w:r>
    </w:p>
    <w:p w:rsidR="00BF1E43" w:rsidRDefault="00BF1E43" w:rsidP="009206C7">
      <w:pPr>
        <w:pStyle w:val="SourceCode"/>
        <w:rPr>
          <w:rStyle w:val="VerbatimChar"/>
        </w:rPr>
      </w:pPr>
    </w:p>
    <w:p w:rsidR="00BF1E43" w:rsidRDefault="00BF1E43" w:rsidP="009206C7">
      <w:pPr>
        <w:pStyle w:val="SourceCode"/>
        <w:rPr>
          <w:rStyle w:val="VerbatimChar"/>
        </w:rPr>
      </w:pPr>
    </w:p>
    <w:p w:rsidR="009206C7" w:rsidRDefault="009206C7" w:rsidP="009206C7">
      <w:pPr>
        <w:pStyle w:val="SourceCode"/>
        <w:rPr>
          <w:rStyle w:val="VerbatimChar"/>
        </w:rPr>
      </w:pPr>
      <w:r>
        <w:rPr>
          <w:rStyle w:val="VerbatimChar"/>
        </w:rPr>
        <w:t>p4 &lt;- ggplot(mtcars, aes(factor(cyl), mpg))p4 + theme_tufte(ticks=FALSE) + geom_tufteboxplot()p4 + theme_tufte(ticks=FALSE) +geom_tufteboxplot(median.type = "line")p4 + theme_tufte(ticks=FALSE) +geom_tufteboxplot(median.type = "line", whisker.type = 'point', hoffset = 0)p4 + theme_tufte(ticks=FALSE) +geom_tufteboxplot(median.type = "line", whisker.type = 'line', hoffset = 0, width = 3)</w:t>
      </w:r>
      <w:r>
        <w:br/>
      </w:r>
    </w:p>
    <w:p w:rsidR="00BF1E43" w:rsidRDefault="00BF1E43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</w:p>
    <w:p w:rsidR="009206C7" w:rsidRDefault="009206C7" w:rsidP="009206C7">
      <w:pPr>
        <w:spacing w:after="150" w:line="225" w:lineRule="atLeast"/>
        <w:rPr>
          <w:rFonts w:ascii="Lucida Console" w:eastAsia="Times New Roman" w:hAnsi="Lucida Console" w:cs="Times New Roman"/>
          <w:color w:val="FFFFFF"/>
          <w:sz w:val="20"/>
          <w:szCs w:val="20"/>
        </w:rPr>
      </w:pPr>
      <w:r>
        <w:rPr>
          <w:noProof/>
        </w:rPr>
        <w:lastRenderedPageBreak/>
        <w:drawing>
          <wp:inline distT="0" distB="0" distL="0" distR="0">
            <wp:extent cx="5934075" cy="30480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06C7" w:rsidRDefault="009206C7" w:rsidP="009206C7">
      <w:pPr>
        <w:spacing w:after="150" w:line="225" w:lineRule="atLeast"/>
      </w:pPr>
    </w:p>
    <w:p w:rsidR="009206C7" w:rsidRDefault="009206C7" w:rsidP="009206C7">
      <w:pPr>
        <w:pStyle w:val="Heading2"/>
      </w:pPr>
      <w:r>
        <w:t>R Markdown</w:t>
      </w:r>
    </w:p>
    <w:p w:rsidR="009206C7" w:rsidRDefault="009206C7" w:rsidP="009206C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1" w:history="1">
        <w:r>
          <w:rPr>
            <w:rStyle w:val="Hyperlink"/>
            <w:u w:val="single"/>
          </w:rPr>
          <w:t>http://rmarkdown.rstudio.com</w:t>
        </w:r>
      </w:hyperlink>
      <w:r>
        <w:t>.</w:t>
      </w:r>
    </w:p>
    <w:p w:rsidR="009206C7" w:rsidRDefault="009206C7" w:rsidP="009206C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206C7" w:rsidRDefault="009206C7" w:rsidP="009206C7">
      <w:pPr>
        <w:pStyle w:val="BodyText"/>
      </w:pPr>
      <w:r>
        <w:rPr>
          <w:rStyle w:val="VerbatimChar"/>
        </w:rPr>
        <w:t>{r cars} summary(cars)</w:t>
      </w:r>
    </w:p>
    <w:p w:rsidR="009206C7" w:rsidRDefault="009206C7" w:rsidP="009206C7">
      <w:pPr>
        <w:pStyle w:val="Heading2"/>
      </w:pPr>
      <w:r>
        <w:t>Including Plots</w:t>
      </w:r>
    </w:p>
    <w:p w:rsidR="009206C7" w:rsidRDefault="009206C7" w:rsidP="009206C7">
      <w:pPr>
        <w:pStyle w:val="FirstParagraph"/>
      </w:pPr>
      <w:r>
        <w:t>You can also embed plots, for example:</w:t>
      </w:r>
    </w:p>
    <w:p w:rsidR="009206C7" w:rsidRDefault="009206C7" w:rsidP="009206C7">
      <w:pPr>
        <w:pStyle w:val="BodyText"/>
      </w:pPr>
      <w:r>
        <w:rPr>
          <w:rStyle w:val="VerbatimChar"/>
        </w:rPr>
        <w:t>{r pressure, echo=FALSE} plot(pressure)</w:t>
      </w:r>
    </w:p>
    <w:p w:rsidR="009206C7" w:rsidRDefault="009206C7" w:rsidP="009206C7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07F36" w:rsidRPr="00B07F36" w:rsidRDefault="00B07F36" w:rsidP="00B07F36">
      <w:pPr>
        <w:pStyle w:val="BodyText"/>
      </w:pPr>
    </w:p>
    <w:p w:rsidR="00163B61" w:rsidRDefault="008D4351">
      <w:pPr>
        <w:pStyle w:val="Heading2"/>
      </w:pPr>
      <w:bookmarkStart w:id="0" w:name="r-markdown"/>
      <w:bookmarkEnd w:id="0"/>
      <w:r>
        <w:t>R Markdown</w:t>
      </w:r>
    </w:p>
    <w:p w:rsidR="00163B61" w:rsidRDefault="008D435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22">
        <w:r>
          <w:rPr>
            <w:rStyle w:val="Hyperlink"/>
          </w:rPr>
          <w:t>http://rmarkdown.rstudio.com</w:t>
        </w:r>
      </w:hyperlink>
      <w:r>
        <w:t>.</w:t>
      </w:r>
    </w:p>
    <w:p w:rsidR="00163B61" w:rsidRDefault="008D4351">
      <w:pPr>
        <w:pStyle w:val="BodyText"/>
      </w:pPr>
      <w:r>
        <w:lastRenderedPageBreak/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63B61" w:rsidRDefault="008D4351">
      <w:pPr>
        <w:pStyle w:val="BodyText"/>
      </w:pPr>
      <w:r>
        <w:rPr>
          <w:rStyle w:val="VerbatimChar"/>
        </w:rPr>
        <w:t>{r cars} summary(cars)</w:t>
      </w:r>
    </w:p>
    <w:p w:rsidR="00163B61" w:rsidRDefault="008D4351">
      <w:pPr>
        <w:pStyle w:val="Heading2"/>
      </w:pPr>
      <w:bookmarkStart w:id="1" w:name="including-plots"/>
      <w:bookmarkEnd w:id="1"/>
      <w:r>
        <w:t>Including Plots</w:t>
      </w:r>
    </w:p>
    <w:p w:rsidR="00163B61" w:rsidRDefault="008D4351">
      <w:pPr>
        <w:pStyle w:val="FirstParagraph"/>
      </w:pPr>
      <w:r>
        <w:t>You can also embed plots, for example:</w:t>
      </w:r>
    </w:p>
    <w:p w:rsidR="00163B61" w:rsidRDefault="008D4351">
      <w:pPr>
        <w:pStyle w:val="BodyText"/>
      </w:pPr>
      <w:r>
        <w:rPr>
          <w:rStyle w:val="VerbatimChar"/>
        </w:rPr>
        <w:t>{r pressure, echo=FALSE} plot(pressure)</w:t>
      </w:r>
    </w:p>
    <w:p w:rsidR="00163B61" w:rsidRDefault="008D435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07F36" w:rsidRPr="00B07F36" w:rsidRDefault="00B77B14" w:rsidP="00B07F36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</w:r>
      <w:r>
        <w:rPr>
          <w:rFonts w:ascii="Times New Roman" w:eastAsia="Times New Roman" w:hAnsi="Times New Roman" w:cs="Times New Roman"/>
          <w:noProof/>
        </w:rPr>
        <w:pict>
          <v:rect id="AutoShape 1" o:spid="_x0000_s1026" alt="Description: data:image/png;base64,iVBORw0KGgoAAAANSUhEUgAAABYAAAAUCAYAAACJfM0wAAAAP0lEQVR42mNgGAWkAnd3nyYQpomhVDUcyTAzEKaK4WiGwgBlhuMwlDLDCRhKnuFEGkqdYBlNbqPJjc7JbfgDAEQ/SukpsTykAAAAAElFTkSuQmCC" style="width:16.5pt;height:15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" filled="f" stroked="f">
            <o:lock v:ext="edit" aspectratio="t"/>
            <w10:wrap type="none"/>
            <w10:anchorlock/>
          </v:rect>
        </w:pic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speeddist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in.: 4.0   Min.   :  2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1st Qu.:12.0   1st Qu.: 2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Median :15.0   Median : 3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ean   :15.4   Mean   : 42.98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3rd Qu.:19.0   3rd Qu.: 56.00  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Max.   :25.0   Max.   :120.00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4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1] 22.8 24.4 22.8 32.4 30.4 33.9 21.5 27.3 26.0 30.4 21.4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6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[1] 21.0 21.0 21.4 18.1 19.2 17.8 19.7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>$`8cyl`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07F36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1] 18.7 14.3 16.4 17.3 15.2 10.4 10.4 14.7 15.5 15.2 13.3 19.2 15.8 15.0</w:t>
      </w:r>
    </w:p>
    <w:p w:rsidR="00B07F36" w:rsidRPr="00B07F36" w:rsidRDefault="00B07F36" w:rsidP="00B07F36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07F36" w:rsidRPr="00B07F36" w:rsidRDefault="00B07F36" w:rsidP="00B07F36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B07F36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sectPr w:rsidR="00B07F36" w:rsidRPr="00B07F36" w:rsidSect="00B77B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82840" w:rsidRDefault="00A82840">
      <w:pPr>
        <w:spacing w:after="0"/>
      </w:pPr>
      <w:r>
        <w:separator/>
      </w:r>
    </w:p>
  </w:endnote>
  <w:endnote w:type="continuationSeparator" w:id="1">
    <w:p w:rsidR="00A82840" w:rsidRDefault="00A8284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82840" w:rsidRDefault="00A82840">
      <w:r>
        <w:separator/>
      </w:r>
    </w:p>
  </w:footnote>
  <w:footnote w:type="continuationSeparator" w:id="1">
    <w:p w:rsidR="00A82840" w:rsidRDefault="00A8284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69044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6418BB8"/>
    <w:multiLevelType w:val="multilevel"/>
    <w:tmpl w:val="99CCD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63B61"/>
    <w:rsid w:val="004E29B3"/>
    <w:rsid w:val="005801A9"/>
    <w:rsid w:val="00590D07"/>
    <w:rsid w:val="00784D58"/>
    <w:rsid w:val="008019A3"/>
    <w:rsid w:val="008D4351"/>
    <w:rsid w:val="008D6863"/>
    <w:rsid w:val="009206C7"/>
    <w:rsid w:val="00A82840"/>
    <w:rsid w:val="00AA6C6F"/>
    <w:rsid w:val="00B07F36"/>
    <w:rsid w:val="00B77B14"/>
    <w:rsid w:val="00B86B75"/>
    <w:rsid w:val="00BC48D5"/>
    <w:rsid w:val="00BF1E43"/>
    <w:rsid w:val="00C36279"/>
    <w:rsid w:val="00D56FE9"/>
    <w:rsid w:val="00E315A3"/>
    <w:rsid w:val="00EC1C25"/>
    <w:rsid w:val="00FB199C"/>
    <w:rsid w:val="00FC583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Title" w:qFormat="1"/>
    <w:lsdException w:name="Body Text" w:qFormat="1"/>
    <w:lsdException w:name="Date" w:qFormat="1"/>
    <w:lsdException w:name="HTML Preformatted" w:uiPriority="99"/>
  </w:latentStyles>
  <w:style w:type="paragraph" w:default="1" w:styleId="Normal">
    <w:name w:val="Normal"/>
    <w:qFormat/>
    <w:rsid w:val="00B77B14"/>
  </w:style>
  <w:style w:type="paragraph" w:styleId="Heading1">
    <w:name w:val="heading 1"/>
    <w:basedOn w:val="Normal"/>
    <w:next w:val="BodyText"/>
    <w:uiPriority w:val="9"/>
    <w:qFormat/>
    <w:rsid w:val="00B77B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77B1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7B1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77B1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77B1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77B1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7B1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77B14"/>
  </w:style>
  <w:style w:type="paragraph" w:customStyle="1" w:styleId="Compact">
    <w:name w:val="Compact"/>
    <w:basedOn w:val="BodyText"/>
    <w:qFormat/>
    <w:rsid w:val="00B77B14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77B1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77B1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77B14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B77B14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77B1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77B14"/>
  </w:style>
  <w:style w:type="paragraph" w:styleId="BlockText">
    <w:name w:val="Block Text"/>
    <w:basedOn w:val="BodyText"/>
    <w:next w:val="BodyText"/>
    <w:uiPriority w:val="9"/>
    <w:unhideWhenUsed/>
    <w:qFormat/>
    <w:rsid w:val="00B77B14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77B14"/>
  </w:style>
  <w:style w:type="paragraph" w:customStyle="1" w:styleId="DefinitionTerm">
    <w:name w:val="Definition Term"/>
    <w:basedOn w:val="Normal"/>
    <w:next w:val="Definition"/>
    <w:rsid w:val="00B77B1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77B14"/>
  </w:style>
  <w:style w:type="paragraph" w:styleId="Caption">
    <w:name w:val="caption"/>
    <w:basedOn w:val="Normal"/>
    <w:link w:val="CaptionChar"/>
    <w:rsid w:val="00B77B14"/>
    <w:pPr>
      <w:spacing w:after="120"/>
    </w:pPr>
    <w:rPr>
      <w:i/>
    </w:rPr>
  </w:style>
  <w:style w:type="paragraph" w:customStyle="1" w:styleId="TableCaption">
    <w:name w:val="Table Caption"/>
    <w:basedOn w:val="Caption"/>
    <w:rsid w:val="00B77B14"/>
    <w:pPr>
      <w:keepNext/>
    </w:pPr>
  </w:style>
  <w:style w:type="paragraph" w:customStyle="1" w:styleId="ImageCaption">
    <w:name w:val="Image Caption"/>
    <w:basedOn w:val="Caption"/>
    <w:rsid w:val="00B77B14"/>
  </w:style>
  <w:style w:type="paragraph" w:customStyle="1" w:styleId="Figure">
    <w:name w:val="Figure"/>
    <w:basedOn w:val="Normal"/>
    <w:rsid w:val="00B77B14"/>
  </w:style>
  <w:style w:type="paragraph" w:customStyle="1" w:styleId="FigurewithCaption">
    <w:name w:val="Figure with Caption"/>
    <w:basedOn w:val="Figure"/>
    <w:rsid w:val="00B77B14"/>
    <w:pPr>
      <w:keepNext/>
    </w:pPr>
  </w:style>
  <w:style w:type="character" w:customStyle="1" w:styleId="CaptionChar">
    <w:name w:val="Caption Char"/>
    <w:basedOn w:val="DefaultParagraphFont"/>
    <w:link w:val="Caption"/>
    <w:rsid w:val="00B77B14"/>
  </w:style>
  <w:style w:type="character" w:customStyle="1" w:styleId="VerbatimChar">
    <w:name w:val="Verbatim Char"/>
    <w:basedOn w:val="CaptionChar"/>
    <w:link w:val="SourceCode"/>
    <w:rsid w:val="00B77B14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B77B14"/>
    <w:rPr>
      <w:vertAlign w:val="superscript"/>
    </w:rPr>
  </w:style>
  <w:style w:type="character" w:styleId="Hyperlink">
    <w:name w:val="Hyperlink"/>
    <w:basedOn w:val="CaptionChar"/>
    <w:rsid w:val="00B77B1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77B1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77B1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B77B1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B77B14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B77B14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B77B14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B77B14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B77B14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B77B14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B77B14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B77B14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B77B14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B77B14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B77B14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77B1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B77B1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B77B1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B77B1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B77B14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B77B14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B77B14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B77B1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B77B14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B77B14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B77B14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B77B14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B77B14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B77B14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B77B1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B77B14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B77B14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B77B14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77B14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7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7F36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07F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7F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206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9206C7"/>
  </w:style>
  <w:style w:type="character" w:customStyle="1" w:styleId="TitleChar">
    <w:name w:val="Title Char"/>
    <w:basedOn w:val="DefaultParagraphFont"/>
    <w:link w:val="Title"/>
    <w:rsid w:val="009206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9206C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  <w:lsdException w:name="Title" w:qFormat="1"/>
    <w:lsdException w:name="Body Text" w:qFormat="1"/>
    <w:lsdException w:name="Date" w:qFormat="1"/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7F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7F36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07F3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07F3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206C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9206C7"/>
  </w:style>
  <w:style w:type="character" w:customStyle="1" w:styleId="TitleChar">
    <w:name w:val="Title Char"/>
    <w:basedOn w:val="DefaultParagraphFont"/>
    <w:link w:val="Title"/>
    <w:rsid w:val="009206C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9206C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392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10758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86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918069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48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0521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8260002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0863293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881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755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20142922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5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06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2903039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68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43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1884965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4042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6083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767888985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42351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5903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6473624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997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012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40949071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5823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87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1098857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185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3634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03302057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396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8821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75067558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54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56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17938298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00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283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12557353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7923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458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62941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69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79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08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6086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90963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30151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815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://rmarkdown.rstudio.com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3</Pages>
  <Words>1017</Words>
  <Characters>579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x plot assignment 7.3</vt:lpstr>
    </vt:vector>
  </TitlesOfParts>
  <Company/>
  <LinksUpToDate>false</LinksUpToDate>
  <CharactersWithSpaces>68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plot assignment 7.3</dc:title>
  <dc:creator>varatharajan</dc:creator>
  <cp:lastModifiedBy>Harish</cp:lastModifiedBy>
  <cp:revision>6</cp:revision>
  <dcterms:created xsi:type="dcterms:W3CDTF">2018-06-15T02:50:00Z</dcterms:created>
  <dcterms:modified xsi:type="dcterms:W3CDTF">2018-10-04T10:55:00Z</dcterms:modified>
</cp:coreProperties>
</file>